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CB519D" w14:textId="5E7EE81D" w:rsidR="00074C3B" w:rsidRDefault="00194CBF" w:rsidP="00F24B0B">
      <w:pPr>
        <w:pStyle w:val="Heading2"/>
        <w:spacing w:before="0" w:after="0"/>
        <w:rPr>
          <w:lang w:val="en-GB"/>
        </w:rPr>
      </w:pPr>
      <w:r w:rsidRPr="00194CBF">
        <w:rPr>
          <w:lang w:val="en-GB"/>
        </w:rPr>
        <w:t>L</w:t>
      </w:r>
      <w:r w:rsidR="00EF5D0A">
        <w:rPr>
          <w:lang w:val="en-GB"/>
        </w:rPr>
        <w:t>3</w:t>
      </w:r>
      <w:r w:rsidRPr="00194CBF">
        <w:rPr>
          <w:lang w:val="en-GB"/>
        </w:rPr>
        <w:t xml:space="preserve"> </w:t>
      </w:r>
      <w:r w:rsidR="00FB3305">
        <w:rPr>
          <w:lang w:val="en-GB"/>
        </w:rPr>
        <w:t>Synchronization</w:t>
      </w:r>
    </w:p>
    <w:p w14:paraId="3F4F1D9D" w14:textId="4D1CB132" w:rsidR="00FB3305" w:rsidRPr="00FB3305" w:rsidRDefault="00FB3305" w:rsidP="00F24B0B">
      <w:pPr>
        <w:spacing w:after="0"/>
        <w:rPr>
          <w:lang w:val="en-GB"/>
        </w:rPr>
      </w:pPr>
      <w:r w:rsidRPr="00FB3305">
        <w:rPr>
          <w:lang w:val="en-GB"/>
        </w:rPr>
        <w:t xml:space="preserve">1. What causes a race condition in concurrent programming?  </w:t>
      </w:r>
    </w:p>
    <w:p w14:paraId="592FDAF6" w14:textId="77777777" w:rsidR="00FB3305" w:rsidRPr="00FB3305" w:rsidRDefault="00FB3305" w:rsidP="00F24B0B">
      <w:pPr>
        <w:spacing w:after="0"/>
        <w:rPr>
          <w:lang w:val="en-GB"/>
        </w:rPr>
      </w:pPr>
      <w:r w:rsidRPr="00FB3305">
        <w:rPr>
          <w:lang w:val="en-GB"/>
        </w:rPr>
        <w:t xml:space="preserve">A) Threads executing different functions  </w:t>
      </w:r>
    </w:p>
    <w:p w14:paraId="1BF001C9" w14:textId="77777777" w:rsidR="00FB3305" w:rsidRPr="00FB3305" w:rsidRDefault="00FB3305" w:rsidP="00F24B0B">
      <w:pPr>
        <w:spacing w:after="0"/>
        <w:rPr>
          <w:lang w:val="en-GB"/>
        </w:rPr>
      </w:pPr>
      <w:r w:rsidRPr="00FB3305">
        <w:rPr>
          <w:lang w:val="en-GB"/>
        </w:rPr>
        <w:t xml:space="preserve">B) Non-atomic operations on shared variables by multiple threads  </w:t>
      </w:r>
    </w:p>
    <w:p w14:paraId="61813D81" w14:textId="77777777" w:rsidR="00FB3305" w:rsidRPr="00FB3305" w:rsidRDefault="00FB3305" w:rsidP="00F24B0B">
      <w:pPr>
        <w:spacing w:after="0"/>
        <w:rPr>
          <w:lang w:val="en-GB"/>
        </w:rPr>
      </w:pPr>
      <w:r w:rsidRPr="00FB3305">
        <w:rPr>
          <w:lang w:val="en-GB"/>
        </w:rPr>
        <w:t xml:space="preserve">C) Using mutex locks improperly  </w:t>
      </w:r>
    </w:p>
    <w:p w14:paraId="362174A0" w14:textId="77777777" w:rsidR="00FB3305" w:rsidRPr="00FB3305" w:rsidRDefault="00FB3305" w:rsidP="00F24B0B">
      <w:pPr>
        <w:spacing w:after="0"/>
        <w:rPr>
          <w:lang w:val="en-GB"/>
        </w:rPr>
      </w:pPr>
      <w:r w:rsidRPr="00FB3305">
        <w:rPr>
          <w:lang w:val="en-GB"/>
        </w:rPr>
        <w:t xml:space="preserve">D) Single-threaded program execution  </w:t>
      </w:r>
    </w:p>
    <w:p w14:paraId="3C83F425" w14:textId="10FE2A52" w:rsidR="00FB3305" w:rsidRPr="00FB3305" w:rsidRDefault="00FB3305" w:rsidP="00F24B0B">
      <w:pPr>
        <w:spacing w:after="0"/>
        <w:rPr>
          <w:lang w:val="en-GB"/>
        </w:rPr>
      </w:pPr>
      <w:r w:rsidRPr="00FB3305">
        <w:rPr>
          <w:lang w:val="en-GB"/>
        </w:rPr>
        <w:t>Answer:</w:t>
      </w:r>
    </w:p>
    <w:p w14:paraId="6ADB1115" w14:textId="77777777" w:rsidR="00FB3305" w:rsidRPr="00FB3305" w:rsidRDefault="00FB3305" w:rsidP="00F24B0B">
      <w:pPr>
        <w:spacing w:after="0"/>
        <w:rPr>
          <w:lang w:val="en-GB"/>
        </w:rPr>
      </w:pPr>
    </w:p>
    <w:p w14:paraId="712B3887" w14:textId="24D18DC7" w:rsidR="00FB3305" w:rsidRPr="00FB3305" w:rsidRDefault="00FB3305" w:rsidP="00F24B0B">
      <w:pPr>
        <w:spacing w:after="0"/>
        <w:rPr>
          <w:lang w:val="en-GB"/>
        </w:rPr>
      </w:pPr>
      <w:r w:rsidRPr="00FB3305">
        <w:rPr>
          <w:lang w:val="en-GB"/>
        </w:rPr>
        <w:t xml:space="preserve">2. Which hardware primitive atomically sets a memory location to 1 and returns its previous value?  </w:t>
      </w:r>
    </w:p>
    <w:p w14:paraId="22249472" w14:textId="77777777" w:rsidR="00FB3305" w:rsidRPr="00FB3305" w:rsidRDefault="00FB3305" w:rsidP="00F24B0B">
      <w:pPr>
        <w:spacing w:after="0"/>
        <w:rPr>
          <w:lang w:val="en-GB"/>
        </w:rPr>
      </w:pPr>
      <w:r w:rsidRPr="00FB3305">
        <w:rPr>
          <w:lang w:val="en-GB"/>
        </w:rPr>
        <w:t xml:space="preserve">A) Compare-and-Swap  </w:t>
      </w:r>
    </w:p>
    <w:p w14:paraId="705FA790" w14:textId="77777777" w:rsidR="00FB3305" w:rsidRPr="00FB3305" w:rsidRDefault="00FB3305" w:rsidP="00F24B0B">
      <w:pPr>
        <w:spacing w:after="0"/>
        <w:rPr>
          <w:lang w:val="en-GB"/>
        </w:rPr>
      </w:pPr>
      <w:r w:rsidRPr="00FB3305">
        <w:rPr>
          <w:lang w:val="en-GB"/>
        </w:rPr>
        <w:t xml:space="preserve">B) Fetch-and-Add  </w:t>
      </w:r>
    </w:p>
    <w:p w14:paraId="20AC2A76" w14:textId="77777777" w:rsidR="00FB3305" w:rsidRPr="00FB3305" w:rsidRDefault="00FB3305" w:rsidP="00F24B0B">
      <w:pPr>
        <w:spacing w:after="0"/>
        <w:rPr>
          <w:lang w:val="en-GB"/>
        </w:rPr>
      </w:pPr>
      <w:r w:rsidRPr="00FB3305">
        <w:rPr>
          <w:lang w:val="en-GB"/>
        </w:rPr>
        <w:t xml:space="preserve">C) Test-and-Set  </w:t>
      </w:r>
    </w:p>
    <w:p w14:paraId="07E5C11E" w14:textId="77777777" w:rsidR="00FB3305" w:rsidRPr="00FB3305" w:rsidRDefault="00FB3305" w:rsidP="00F24B0B">
      <w:pPr>
        <w:spacing w:after="0"/>
        <w:rPr>
          <w:lang w:val="en-GB"/>
        </w:rPr>
      </w:pPr>
      <w:r w:rsidRPr="00FB3305">
        <w:rPr>
          <w:lang w:val="en-GB"/>
        </w:rPr>
        <w:t xml:space="preserve">D) Load-Linked/Store-Conditional  </w:t>
      </w:r>
    </w:p>
    <w:p w14:paraId="142E63FC" w14:textId="7A66CF97" w:rsidR="00FB3305" w:rsidRPr="00FB3305" w:rsidRDefault="00FB3305" w:rsidP="00F24B0B">
      <w:pPr>
        <w:spacing w:after="0"/>
        <w:rPr>
          <w:lang w:val="en-GB"/>
        </w:rPr>
      </w:pPr>
      <w:r w:rsidRPr="00FB3305">
        <w:rPr>
          <w:lang w:val="en-GB"/>
        </w:rPr>
        <w:t>Answer:</w:t>
      </w:r>
    </w:p>
    <w:p w14:paraId="6031F03C" w14:textId="77777777" w:rsidR="00FB3305" w:rsidRPr="00FB3305" w:rsidRDefault="00FB3305" w:rsidP="00F24B0B">
      <w:pPr>
        <w:spacing w:after="0"/>
        <w:rPr>
          <w:lang w:val="en-GB"/>
        </w:rPr>
      </w:pPr>
    </w:p>
    <w:p w14:paraId="76DA169E" w14:textId="5D2169A2" w:rsidR="00FB3305" w:rsidRPr="00FB3305" w:rsidRDefault="00FB3305" w:rsidP="00F24B0B">
      <w:pPr>
        <w:spacing w:after="0"/>
        <w:rPr>
          <w:lang w:val="en-GB"/>
        </w:rPr>
      </w:pPr>
      <w:r w:rsidRPr="00FB3305">
        <w:rPr>
          <w:lang w:val="en-GB"/>
        </w:rPr>
        <w:t xml:space="preserve">3. What problem arises if sem_wait() and sem_post() operations are nested within mutex locks in Producer/Consumer code?  </w:t>
      </w:r>
    </w:p>
    <w:p w14:paraId="27A2B006" w14:textId="77777777" w:rsidR="00FB3305" w:rsidRPr="00FB3305" w:rsidRDefault="00FB3305" w:rsidP="00F24B0B">
      <w:pPr>
        <w:spacing w:after="0"/>
        <w:rPr>
          <w:lang w:val="en-GB"/>
        </w:rPr>
      </w:pPr>
      <w:r w:rsidRPr="00FB3305">
        <w:rPr>
          <w:lang w:val="en-GB"/>
        </w:rPr>
        <w:t xml:space="preserve">A) Improved performance  </w:t>
      </w:r>
    </w:p>
    <w:p w14:paraId="27479D23" w14:textId="77777777" w:rsidR="00FB3305" w:rsidRPr="00FB3305" w:rsidRDefault="00FB3305" w:rsidP="00F24B0B">
      <w:pPr>
        <w:spacing w:after="0"/>
        <w:rPr>
          <w:lang w:val="en-GB"/>
        </w:rPr>
      </w:pPr>
      <w:r w:rsidRPr="00FB3305">
        <w:rPr>
          <w:lang w:val="en-GB"/>
        </w:rPr>
        <w:t xml:space="preserve">B) Priority inversion  </w:t>
      </w:r>
    </w:p>
    <w:p w14:paraId="01642215" w14:textId="77777777" w:rsidR="00FB3305" w:rsidRPr="00FB3305" w:rsidRDefault="00FB3305" w:rsidP="00F24B0B">
      <w:pPr>
        <w:spacing w:after="0"/>
        <w:rPr>
          <w:lang w:val="en-GB"/>
        </w:rPr>
      </w:pPr>
      <w:r w:rsidRPr="00FB3305">
        <w:rPr>
          <w:lang w:val="en-GB"/>
        </w:rPr>
        <w:t xml:space="preserve">C) Deadlock  </w:t>
      </w:r>
    </w:p>
    <w:p w14:paraId="797C3559" w14:textId="77777777" w:rsidR="00FB3305" w:rsidRPr="00FB3305" w:rsidRDefault="00FB3305" w:rsidP="00F24B0B">
      <w:pPr>
        <w:spacing w:after="0"/>
        <w:rPr>
          <w:lang w:val="en-GB"/>
        </w:rPr>
      </w:pPr>
      <w:r w:rsidRPr="00FB3305">
        <w:rPr>
          <w:lang w:val="en-GB"/>
        </w:rPr>
        <w:t xml:space="preserve">D) Memory leaks  </w:t>
      </w:r>
    </w:p>
    <w:p w14:paraId="2D17A09A" w14:textId="306CE373" w:rsidR="00FB3305" w:rsidRPr="00FB3305" w:rsidRDefault="00FB3305" w:rsidP="00F24B0B">
      <w:pPr>
        <w:spacing w:after="0"/>
        <w:rPr>
          <w:lang w:val="en-GB"/>
        </w:rPr>
      </w:pPr>
      <w:r w:rsidRPr="00FB3305">
        <w:rPr>
          <w:lang w:val="en-GB"/>
        </w:rPr>
        <w:t>Answer:</w:t>
      </w:r>
    </w:p>
    <w:p w14:paraId="5D5ED4F9" w14:textId="77777777" w:rsidR="00FB3305" w:rsidRPr="00FB3305" w:rsidRDefault="00FB3305" w:rsidP="00F24B0B">
      <w:pPr>
        <w:spacing w:after="0"/>
        <w:rPr>
          <w:lang w:val="en-GB"/>
        </w:rPr>
      </w:pPr>
    </w:p>
    <w:p w14:paraId="1A1D2F6C" w14:textId="607982E0" w:rsidR="00FB3305" w:rsidRPr="00FB3305" w:rsidRDefault="00FB3305" w:rsidP="00F24B0B">
      <w:pPr>
        <w:spacing w:after="0"/>
        <w:rPr>
          <w:lang w:val="en-GB"/>
        </w:rPr>
      </w:pPr>
      <w:r w:rsidRPr="00FB3305">
        <w:rPr>
          <w:lang w:val="en-GB"/>
        </w:rPr>
        <w:t xml:space="preserve">4. In the Readers/Writers problem, why might writers starve?  </w:t>
      </w:r>
    </w:p>
    <w:p w14:paraId="6CB10957" w14:textId="77777777" w:rsidR="00FB3305" w:rsidRPr="00FB3305" w:rsidRDefault="00FB3305" w:rsidP="00F24B0B">
      <w:pPr>
        <w:spacing w:after="0"/>
        <w:rPr>
          <w:lang w:val="en-GB"/>
        </w:rPr>
      </w:pPr>
      <w:r w:rsidRPr="00FB3305">
        <w:rPr>
          <w:lang w:val="en-GB"/>
        </w:rPr>
        <w:t xml:space="preserve">A) Writers have higher priority  </w:t>
      </w:r>
    </w:p>
    <w:p w14:paraId="5EC036E7" w14:textId="77777777" w:rsidR="00FB3305" w:rsidRPr="00FB3305" w:rsidRDefault="00FB3305" w:rsidP="00F24B0B">
      <w:pPr>
        <w:spacing w:after="0"/>
        <w:rPr>
          <w:lang w:val="en-GB"/>
        </w:rPr>
      </w:pPr>
      <w:r w:rsidRPr="00FB3305">
        <w:rPr>
          <w:lang w:val="en-GB"/>
        </w:rPr>
        <w:t xml:space="preserve">B) New readers continuously acquire the lock before writers  </w:t>
      </w:r>
    </w:p>
    <w:p w14:paraId="0F073621" w14:textId="77777777" w:rsidR="00FB3305" w:rsidRPr="00FB3305" w:rsidRDefault="00FB3305" w:rsidP="00F24B0B">
      <w:pPr>
        <w:spacing w:after="0"/>
        <w:rPr>
          <w:lang w:val="en-GB"/>
        </w:rPr>
      </w:pPr>
      <w:r w:rsidRPr="00FB3305">
        <w:rPr>
          <w:lang w:val="en-GB"/>
        </w:rPr>
        <w:t xml:space="preserve">C) Semaphores are initialized incorrectly  </w:t>
      </w:r>
    </w:p>
    <w:p w14:paraId="22B44D48" w14:textId="77777777" w:rsidR="00FB3305" w:rsidRPr="00FB3305" w:rsidRDefault="00FB3305" w:rsidP="00F24B0B">
      <w:pPr>
        <w:spacing w:after="0"/>
        <w:rPr>
          <w:lang w:val="en-GB"/>
        </w:rPr>
      </w:pPr>
      <w:r w:rsidRPr="00FB3305">
        <w:rPr>
          <w:lang w:val="en-GB"/>
        </w:rPr>
        <w:t xml:space="preserve">D) Mutex locks are not used  </w:t>
      </w:r>
    </w:p>
    <w:p w14:paraId="7A058CF5" w14:textId="31738483" w:rsidR="00FB3305" w:rsidRPr="00FB3305" w:rsidRDefault="00FB3305" w:rsidP="00F24B0B">
      <w:pPr>
        <w:spacing w:after="0"/>
        <w:rPr>
          <w:lang w:val="en-GB"/>
        </w:rPr>
      </w:pPr>
      <w:r w:rsidRPr="00FB3305">
        <w:rPr>
          <w:lang w:val="en-GB"/>
        </w:rPr>
        <w:t>Answer:</w:t>
      </w:r>
    </w:p>
    <w:p w14:paraId="33527931" w14:textId="77777777" w:rsidR="00FB3305" w:rsidRPr="00FB3305" w:rsidRDefault="00FB3305" w:rsidP="00F24B0B">
      <w:pPr>
        <w:spacing w:after="0"/>
        <w:rPr>
          <w:lang w:val="en-GB"/>
        </w:rPr>
      </w:pPr>
    </w:p>
    <w:p w14:paraId="7E000AEA" w14:textId="6F329BEC" w:rsidR="00FB3305" w:rsidRPr="00FB3305" w:rsidRDefault="00FB3305" w:rsidP="00F24B0B">
      <w:pPr>
        <w:spacing w:after="0"/>
        <w:rPr>
          <w:lang w:val="en-GB"/>
        </w:rPr>
      </w:pPr>
      <w:r w:rsidRPr="00FB3305">
        <w:rPr>
          <w:lang w:val="en-GB"/>
        </w:rPr>
        <w:t xml:space="preserve">5. What ensures fairness in ticket locks?  </w:t>
      </w:r>
    </w:p>
    <w:p w14:paraId="62AFA319" w14:textId="77777777" w:rsidR="00FB3305" w:rsidRPr="00FB3305" w:rsidRDefault="00FB3305" w:rsidP="00F24B0B">
      <w:pPr>
        <w:spacing w:after="0"/>
        <w:rPr>
          <w:lang w:val="en-GB"/>
        </w:rPr>
      </w:pPr>
      <w:r w:rsidRPr="00FB3305">
        <w:rPr>
          <w:lang w:val="en-GB"/>
        </w:rPr>
        <w:t xml:space="preserve">A) Test-and-Set instruction  </w:t>
      </w:r>
    </w:p>
    <w:p w14:paraId="0710EC19" w14:textId="77777777" w:rsidR="00FB3305" w:rsidRPr="00FB3305" w:rsidRDefault="00FB3305" w:rsidP="00F24B0B">
      <w:pPr>
        <w:spacing w:after="0"/>
        <w:rPr>
          <w:lang w:val="en-GB"/>
        </w:rPr>
      </w:pPr>
      <w:r w:rsidRPr="00FB3305">
        <w:rPr>
          <w:lang w:val="en-GB"/>
        </w:rPr>
        <w:t xml:space="preserve">B) Fetch-and-Add atomic operation  </w:t>
      </w:r>
    </w:p>
    <w:p w14:paraId="2F3E31C8" w14:textId="77777777" w:rsidR="00FB3305" w:rsidRPr="00FB3305" w:rsidRDefault="00FB3305" w:rsidP="00F24B0B">
      <w:pPr>
        <w:spacing w:after="0"/>
        <w:rPr>
          <w:lang w:val="en-GB"/>
        </w:rPr>
      </w:pPr>
      <w:r w:rsidRPr="00FB3305">
        <w:rPr>
          <w:lang w:val="en-GB"/>
        </w:rPr>
        <w:t xml:space="preserve">C) Compare-and-Swap  </w:t>
      </w:r>
    </w:p>
    <w:p w14:paraId="00089010" w14:textId="77777777" w:rsidR="00FB3305" w:rsidRPr="00FB3305" w:rsidRDefault="00FB3305" w:rsidP="00F24B0B">
      <w:pPr>
        <w:spacing w:after="0"/>
        <w:rPr>
          <w:lang w:val="en-GB"/>
        </w:rPr>
      </w:pPr>
      <w:r w:rsidRPr="00FB3305">
        <w:rPr>
          <w:lang w:val="en-GB"/>
        </w:rPr>
        <w:t xml:space="preserve">D) Disabling interrupts  </w:t>
      </w:r>
    </w:p>
    <w:p w14:paraId="638B7773" w14:textId="5F588BE2" w:rsidR="00FB3305" w:rsidRPr="00FB3305" w:rsidRDefault="00FB3305" w:rsidP="00F24B0B">
      <w:pPr>
        <w:spacing w:after="0"/>
        <w:rPr>
          <w:lang w:val="en-GB"/>
        </w:rPr>
      </w:pPr>
      <w:r w:rsidRPr="00FB3305">
        <w:rPr>
          <w:lang w:val="en-GB"/>
        </w:rPr>
        <w:t>Answer:</w:t>
      </w:r>
    </w:p>
    <w:p w14:paraId="638878D4" w14:textId="77777777" w:rsidR="00FB3305" w:rsidRPr="00FB3305" w:rsidRDefault="00FB3305" w:rsidP="00F24B0B">
      <w:pPr>
        <w:spacing w:after="0"/>
        <w:rPr>
          <w:lang w:val="en-GB"/>
        </w:rPr>
      </w:pPr>
    </w:p>
    <w:p w14:paraId="059052F5" w14:textId="16C8E73F" w:rsidR="00FB3305" w:rsidRPr="00FB3305" w:rsidRDefault="00FB3305" w:rsidP="00F24B0B">
      <w:pPr>
        <w:spacing w:after="0"/>
        <w:rPr>
          <w:lang w:val="en-GB"/>
        </w:rPr>
      </w:pPr>
      <w:r w:rsidRPr="00FB3305">
        <w:rPr>
          <w:lang w:val="en-GB"/>
        </w:rPr>
        <w:t xml:space="preserve">6. Why must pthread_cond_wait() be called in a while loop?  </w:t>
      </w:r>
    </w:p>
    <w:p w14:paraId="0CCB30BD" w14:textId="77777777" w:rsidR="00FB3305" w:rsidRPr="00FB3305" w:rsidRDefault="00FB3305" w:rsidP="00F24B0B">
      <w:pPr>
        <w:spacing w:after="0"/>
        <w:rPr>
          <w:lang w:val="en-GB"/>
        </w:rPr>
      </w:pPr>
      <w:r w:rsidRPr="00FB3305">
        <w:rPr>
          <w:lang w:val="en-GB"/>
        </w:rPr>
        <w:t xml:space="preserve">A) To prevent deadlock  </w:t>
      </w:r>
    </w:p>
    <w:p w14:paraId="6A196AD2" w14:textId="77777777" w:rsidR="00FB3305" w:rsidRPr="00FB3305" w:rsidRDefault="00FB3305" w:rsidP="00F24B0B">
      <w:pPr>
        <w:spacing w:after="0"/>
        <w:rPr>
          <w:lang w:val="en-GB"/>
        </w:rPr>
      </w:pPr>
      <w:r w:rsidRPr="00FB3305">
        <w:rPr>
          <w:lang w:val="en-GB"/>
        </w:rPr>
        <w:lastRenderedPageBreak/>
        <w:t xml:space="preserve">B) To handle spurious wakeups  </w:t>
      </w:r>
    </w:p>
    <w:p w14:paraId="6C23E1EA" w14:textId="77777777" w:rsidR="00FB3305" w:rsidRPr="00FB3305" w:rsidRDefault="00FB3305" w:rsidP="00F24B0B">
      <w:pPr>
        <w:spacing w:after="0"/>
        <w:rPr>
          <w:lang w:val="en-GB"/>
        </w:rPr>
      </w:pPr>
      <w:r w:rsidRPr="00FB3305">
        <w:rPr>
          <w:lang w:val="en-GB"/>
        </w:rPr>
        <w:t xml:space="preserve">C) To improve performance  </w:t>
      </w:r>
    </w:p>
    <w:p w14:paraId="379EAFDD" w14:textId="77777777" w:rsidR="00FB3305" w:rsidRPr="00FB3305" w:rsidRDefault="00FB3305" w:rsidP="00F24B0B">
      <w:pPr>
        <w:spacing w:after="0"/>
        <w:rPr>
          <w:lang w:val="en-GB"/>
        </w:rPr>
      </w:pPr>
      <w:r w:rsidRPr="00FB3305">
        <w:rPr>
          <w:lang w:val="en-GB"/>
        </w:rPr>
        <w:t xml:space="preserve">D) To enforce mutual exclusion  </w:t>
      </w:r>
    </w:p>
    <w:p w14:paraId="5DCD93D0" w14:textId="5C63171B" w:rsidR="00FB3305" w:rsidRPr="00FB3305" w:rsidRDefault="00FB3305" w:rsidP="00F24B0B">
      <w:pPr>
        <w:spacing w:after="0"/>
        <w:rPr>
          <w:lang w:val="en-GB"/>
        </w:rPr>
      </w:pPr>
      <w:r w:rsidRPr="00FB3305">
        <w:rPr>
          <w:lang w:val="en-GB"/>
        </w:rPr>
        <w:t>Answer:</w:t>
      </w:r>
    </w:p>
    <w:p w14:paraId="69D64ABE" w14:textId="77777777" w:rsidR="00FB3305" w:rsidRPr="00FB3305" w:rsidRDefault="00FB3305" w:rsidP="00F24B0B">
      <w:pPr>
        <w:spacing w:after="0"/>
        <w:rPr>
          <w:lang w:val="en-GB"/>
        </w:rPr>
      </w:pPr>
    </w:p>
    <w:p w14:paraId="5CFE5AA0" w14:textId="0DB6CCC0" w:rsidR="00FB3305" w:rsidRPr="00FB3305" w:rsidRDefault="00FB3305" w:rsidP="00F24B0B">
      <w:pPr>
        <w:spacing w:after="0"/>
        <w:rPr>
          <w:lang w:val="en-GB"/>
        </w:rPr>
      </w:pPr>
      <w:r w:rsidRPr="00FB3305">
        <w:rPr>
          <w:lang w:val="en-GB"/>
        </w:rPr>
        <w:t xml:space="preserve">7. Which synchronization primitive combines a mutex with condition variables?  </w:t>
      </w:r>
    </w:p>
    <w:p w14:paraId="24E792C7" w14:textId="77777777" w:rsidR="00FB3305" w:rsidRPr="00FB3305" w:rsidRDefault="00FB3305" w:rsidP="00F24B0B">
      <w:pPr>
        <w:spacing w:after="0"/>
        <w:rPr>
          <w:lang w:val="en-GB"/>
        </w:rPr>
      </w:pPr>
      <w:r w:rsidRPr="00FB3305">
        <w:rPr>
          <w:lang w:val="en-GB"/>
        </w:rPr>
        <w:t xml:space="preserve">A) Spinlock  </w:t>
      </w:r>
    </w:p>
    <w:p w14:paraId="62F6B049" w14:textId="77777777" w:rsidR="00FB3305" w:rsidRPr="00FB3305" w:rsidRDefault="00FB3305" w:rsidP="00F24B0B">
      <w:pPr>
        <w:spacing w:after="0"/>
        <w:rPr>
          <w:lang w:val="en-GB"/>
        </w:rPr>
      </w:pPr>
      <w:r w:rsidRPr="00FB3305">
        <w:rPr>
          <w:lang w:val="en-GB"/>
        </w:rPr>
        <w:t xml:space="preserve">B) Semaphore  </w:t>
      </w:r>
    </w:p>
    <w:p w14:paraId="2CD5D21D" w14:textId="77777777" w:rsidR="00FB3305" w:rsidRPr="00FB3305" w:rsidRDefault="00FB3305" w:rsidP="00F24B0B">
      <w:pPr>
        <w:spacing w:after="0"/>
        <w:rPr>
          <w:lang w:val="en-GB"/>
        </w:rPr>
      </w:pPr>
      <w:r w:rsidRPr="00FB3305">
        <w:rPr>
          <w:lang w:val="en-GB"/>
        </w:rPr>
        <w:t xml:space="preserve">C) Monitor  </w:t>
      </w:r>
    </w:p>
    <w:p w14:paraId="21EA6419" w14:textId="77777777" w:rsidR="00FB3305" w:rsidRPr="00FB3305" w:rsidRDefault="00FB3305" w:rsidP="00F24B0B">
      <w:pPr>
        <w:spacing w:after="0"/>
        <w:rPr>
          <w:lang w:val="en-GB"/>
        </w:rPr>
      </w:pPr>
      <w:r w:rsidRPr="00FB3305">
        <w:rPr>
          <w:lang w:val="en-GB"/>
        </w:rPr>
        <w:t xml:space="preserve">D) Ticket lock  </w:t>
      </w:r>
    </w:p>
    <w:p w14:paraId="380EEA73" w14:textId="509E28FB" w:rsidR="00FB3305" w:rsidRPr="00FB3305" w:rsidRDefault="00FB3305" w:rsidP="00F24B0B">
      <w:pPr>
        <w:spacing w:after="0"/>
        <w:rPr>
          <w:lang w:val="en-GB"/>
        </w:rPr>
      </w:pPr>
      <w:r w:rsidRPr="00FB3305">
        <w:rPr>
          <w:lang w:val="en-GB"/>
        </w:rPr>
        <w:t>Answer:</w:t>
      </w:r>
    </w:p>
    <w:p w14:paraId="013DE586" w14:textId="77777777" w:rsidR="00FB3305" w:rsidRPr="00FB3305" w:rsidRDefault="00FB3305" w:rsidP="00F24B0B">
      <w:pPr>
        <w:spacing w:after="0"/>
        <w:rPr>
          <w:lang w:val="en-GB"/>
        </w:rPr>
      </w:pPr>
    </w:p>
    <w:p w14:paraId="3E9AEC31" w14:textId="30CA9D7F" w:rsidR="00FB3305" w:rsidRPr="00FB3305" w:rsidRDefault="00FB3305" w:rsidP="00F24B0B">
      <w:pPr>
        <w:spacing w:after="0"/>
        <w:rPr>
          <w:lang w:val="en-GB"/>
        </w:rPr>
      </w:pPr>
      <w:r w:rsidRPr="00FB3305">
        <w:rPr>
          <w:lang w:val="en-GB"/>
        </w:rPr>
        <w:t xml:space="preserve">8. In the Dining Philosophers problem, deadlock occurs when:  </w:t>
      </w:r>
    </w:p>
    <w:p w14:paraId="5863FB94" w14:textId="77777777" w:rsidR="00FB3305" w:rsidRPr="00FB3305" w:rsidRDefault="00FB3305" w:rsidP="00F24B0B">
      <w:pPr>
        <w:spacing w:after="0"/>
        <w:rPr>
          <w:lang w:val="en-GB"/>
        </w:rPr>
      </w:pPr>
      <w:r w:rsidRPr="00FB3305">
        <w:rPr>
          <w:lang w:val="en-GB"/>
        </w:rPr>
        <w:t xml:space="preserve">A) All philosophers think simultaneously  </w:t>
      </w:r>
    </w:p>
    <w:p w14:paraId="0EB731AA" w14:textId="77777777" w:rsidR="00FB3305" w:rsidRPr="00FB3305" w:rsidRDefault="00FB3305" w:rsidP="00F24B0B">
      <w:pPr>
        <w:spacing w:after="0"/>
        <w:rPr>
          <w:lang w:val="en-GB"/>
        </w:rPr>
      </w:pPr>
      <w:r w:rsidRPr="00FB3305">
        <w:rPr>
          <w:lang w:val="en-GB"/>
        </w:rPr>
        <w:t xml:space="preserve">B) Each philosopher holds one fork and waits for another  </w:t>
      </w:r>
    </w:p>
    <w:p w14:paraId="24F8F285" w14:textId="77777777" w:rsidR="00FB3305" w:rsidRPr="00FB3305" w:rsidRDefault="00FB3305" w:rsidP="00F24B0B">
      <w:pPr>
        <w:spacing w:after="0"/>
        <w:rPr>
          <w:lang w:val="en-GB"/>
        </w:rPr>
      </w:pPr>
      <w:r w:rsidRPr="00FB3305">
        <w:rPr>
          <w:lang w:val="en-GB"/>
        </w:rPr>
        <w:t xml:space="preserve">C) Philosophers use random delay before eating  </w:t>
      </w:r>
    </w:p>
    <w:p w14:paraId="7D7C8EC9" w14:textId="77777777" w:rsidR="00FB3305" w:rsidRPr="00FB3305" w:rsidRDefault="00FB3305" w:rsidP="00F24B0B">
      <w:pPr>
        <w:spacing w:after="0"/>
        <w:rPr>
          <w:lang w:val="en-GB"/>
        </w:rPr>
      </w:pPr>
      <w:r w:rsidRPr="00FB3305">
        <w:rPr>
          <w:lang w:val="en-GB"/>
        </w:rPr>
        <w:t xml:space="preserve">D) An even number of philosophers exist  </w:t>
      </w:r>
    </w:p>
    <w:p w14:paraId="2E7EB73F" w14:textId="61637F1E" w:rsidR="00FB3305" w:rsidRPr="00FB3305" w:rsidRDefault="00FB3305" w:rsidP="00F24B0B">
      <w:pPr>
        <w:spacing w:after="0"/>
        <w:rPr>
          <w:lang w:val="en-GB"/>
        </w:rPr>
      </w:pPr>
      <w:r w:rsidRPr="00FB3305">
        <w:rPr>
          <w:lang w:val="en-GB"/>
        </w:rPr>
        <w:t>Answer:</w:t>
      </w:r>
    </w:p>
    <w:p w14:paraId="7BCF96F7" w14:textId="77777777" w:rsidR="00FB3305" w:rsidRPr="00FB3305" w:rsidRDefault="00FB3305" w:rsidP="00F24B0B">
      <w:pPr>
        <w:spacing w:after="0"/>
        <w:rPr>
          <w:lang w:val="en-GB"/>
        </w:rPr>
      </w:pPr>
    </w:p>
    <w:p w14:paraId="65DF8899" w14:textId="31AD1305" w:rsidR="00FB3305" w:rsidRPr="00FB3305" w:rsidRDefault="00FB3305" w:rsidP="00F24B0B">
      <w:pPr>
        <w:spacing w:after="0"/>
        <w:rPr>
          <w:lang w:val="en-GB"/>
        </w:rPr>
      </w:pPr>
      <w:r w:rsidRPr="00FB3305">
        <w:rPr>
          <w:lang w:val="en-GB"/>
        </w:rPr>
        <w:t xml:space="preserve">9. What does sem_init(&amp;sem, 0, 3) indicate about the semaphore?  </w:t>
      </w:r>
    </w:p>
    <w:p w14:paraId="4B8853FC" w14:textId="77777777" w:rsidR="00FB3305" w:rsidRPr="00FB3305" w:rsidRDefault="00FB3305" w:rsidP="00F24B0B">
      <w:pPr>
        <w:spacing w:after="0"/>
        <w:rPr>
          <w:lang w:val="en-GB"/>
        </w:rPr>
      </w:pPr>
      <w:r w:rsidRPr="00FB3305">
        <w:rPr>
          <w:lang w:val="en-GB"/>
        </w:rPr>
        <w:t xml:space="preserve">A) Binary semaphore for mutual exclusion  </w:t>
      </w:r>
    </w:p>
    <w:p w14:paraId="480AD4CC" w14:textId="77777777" w:rsidR="00FB3305" w:rsidRPr="00FB3305" w:rsidRDefault="00FB3305" w:rsidP="00F24B0B">
      <w:pPr>
        <w:spacing w:after="0"/>
        <w:rPr>
          <w:lang w:val="en-GB"/>
        </w:rPr>
      </w:pPr>
      <w:r w:rsidRPr="00FB3305">
        <w:rPr>
          <w:lang w:val="en-GB"/>
        </w:rPr>
        <w:t xml:space="preserve">B) Counting semaphore allowing 3 concurrent accesses  </w:t>
      </w:r>
    </w:p>
    <w:p w14:paraId="62925F50" w14:textId="77777777" w:rsidR="00FB3305" w:rsidRPr="00FB3305" w:rsidRDefault="00FB3305" w:rsidP="00F24B0B">
      <w:pPr>
        <w:spacing w:after="0"/>
        <w:rPr>
          <w:lang w:val="en-GB"/>
        </w:rPr>
      </w:pPr>
      <w:r w:rsidRPr="00FB3305">
        <w:rPr>
          <w:lang w:val="en-GB"/>
        </w:rPr>
        <w:t xml:space="preserve">C) Priority-based semaphore  </w:t>
      </w:r>
    </w:p>
    <w:p w14:paraId="245F6BA9" w14:textId="77777777" w:rsidR="00FB3305" w:rsidRPr="00FB3305" w:rsidRDefault="00FB3305" w:rsidP="00F24B0B">
      <w:pPr>
        <w:spacing w:after="0"/>
        <w:rPr>
          <w:lang w:val="en-GB"/>
        </w:rPr>
      </w:pPr>
      <w:r w:rsidRPr="00FB3305">
        <w:rPr>
          <w:lang w:val="en-GB"/>
        </w:rPr>
        <w:t xml:space="preserve">D) Uninitialized semaphore  </w:t>
      </w:r>
    </w:p>
    <w:p w14:paraId="7BB205F0" w14:textId="33789007" w:rsidR="00FB3305" w:rsidRPr="00FB3305" w:rsidRDefault="00FB3305" w:rsidP="00F24B0B">
      <w:pPr>
        <w:spacing w:after="0"/>
        <w:rPr>
          <w:lang w:val="en-GB"/>
        </w:rPr>
      </w:pPr>
      <w:r w:rsidRPr="00FB3305">
        <w:rPr>
          <w:lang w:val="en-GB"/>
        </w:rPr>
        <w:t>Answer:</w:t>
      </w:r>
    </w:p>
    <w:p w14:paraId="2AA5C78F" w14:textId="77777777" w:rsidR="00FB3305" w:rsidRPr="00FB3305" w:rsidRDefault="00FB3305" w:rsidP="00F24B0B">
      <w:pPr>
        <w:spacing w:after="0"/>
        <w:rPr>
          <w:lang w:val="en-GB"/>
        </w:rPr>
      </w:pPr>
    </w:p>
    <w:p w14:paraId="34E57857" w14:textId="67507D2F" w:rsidR="00FB3305" w:rsidRPr="00FB3305" w:rsidRDefault="00FB3305" w:rsidP="00F24B0B">
      <w:pPr>
        <w:spacing w:after="0"/>
        <w:rPr>
          <w:lang w:val="en-GB"/>
        </w:rPr>
      </w:pPr>
      <w:r w:rsidRPr="00FB3305">
        <w:rPr>
          <w:lang w:val="en-GB"/>
        </w:rPr>
        <w:t xml:space="preserve">10. What happens when sem_wait() is called on a semaphore with value 0?  </w:t>
      </w:r>
    </w:p>
    <w:p w14:paraId="62466EB4" w14:textId="77777777" w:rsidR="00FB3305" w:rsidRPr="00FB3305" w:rsidRDefault="00FB3305" w:rsidP="00F24B0B">
      <w:pPr>
        <w:spacing w:after="0"/>
        <w:rPr>
          <w:lang w:val="en-GB"/>
        </w:rPr>
      </w:pPr>
      <w:r w:rsidRPr="00FB3305">
        <w:rPr>
          <w:lang w:val="en-GB"/>
        </w:rPr>
        <w:t xml:space="preserve">A) Returns immediately  </w:t>
      </w:r>
    </w:p>
    <w:p w14:paraId="4311EC12" w14:textId="233FEB40" w:rsidR="00FB3305" w:rsidRPr="00FB3305" w:rsidRDefault="00FB3305" w:rsidP="00F24B0B">
      <w:pPr>
        <w:spacing w:after="0"/>
        <w:rPr>
          <w:lang w:val="en-GB"/>
        </w:rPr>
      </w:pPr>
      <w:bookmarkStart w:id="0" w:name="_Hlk191294435"/>
      <w:r w:rsidRPr="00FB3305">
        <w:rPr>
          <w:lang w:val="en-GB"/>
        </w:rPr>
        <w:t xml:space="preserve">B) </w:t>
      </w:r>
      <w:r w:rsidR="002B144A">
        <w:rPr>
          <w:rFonts w:hint="eastAsia"/>
          <w:lang w:val="en-GB"/>
        </w:rPr>
        <w:t>Increments</w:t>
      </w:r>
      <w:r w:rsidRPr="00FB3305">
        <w:rPr>
          <w:lang w:val="en-GB"/>
        </w:rPr>
        <w:t xml:space="preserve"> the value to </w:t>
      </w:r>
      <w:r w:rsidR="002B144A">
        <w:rPr>
          <w:lang w:val="en-GB"/>
        </w:rPr>
        <w:t>+</w:t>
      </w:r>
      <w:r w:rsidRPr="00FB3305">
        <w:rPr>
          <w:lang w:val="en-GB"/>
        </w:rPr>
        <w:t xml:space="preserve">1  </w:t>
      </w:r>
    </w:p>
    <w:bookmarkEnd w:id="0"/>
    <w:p w14:paraId="219A51F9" w14:textId="77777777" w:rsidR="00FB3305" w:rsidRPr="00FB3305" w:rsidRDefault="00FB3305" w:rsidP="00F24B0B">
      <w:pPr>
        <w:spacing w:after="0"/>
        <w:rPr>
          <w:lang w:val="en-GB"/>
        </w:rPr>
      </w:pPr>
      <w:r w:rsidRPr="00FB3305">
        <w:rPr>
          <w:lang w:val="en-GB"/>
        </w:rPr>
        <w:t xml:space="preserve">C) Blocks until sem_post() is called  </w:t>
      </w:r>
    </w:p>
    <w:p w14:paraId="3847725B" w14:textId="77777777" w:rsidR="00FB3305" w:rsidRPr="00FB3305" w:rsidRDefault="00FB3305" w:rsidP="00F24B0B">
      <w:pPr>
        <w:spacing w:after="0"/>
        <w:rPr>
          <w:lang w:val="en-GB"/>
        </w:rPr>
      </w:pPr>
      <w:r w:rsidRPr="00FB3305">
        <w:rPr>
          <w:lang w:val="en-GB"/>
        </w:rPr>
        <w:t xml:space="preserve">D) Causes a segmentation fault  </w:t>
      </w:r>
    </w:p>
    <w:p w14:paraId="27FAF00A" w14:textId="5953D5A5" w:rsidR="00FB3305" w:rsidRPr="00FB3305" w:rsidRDefault="00FB3305" w:rsidP="00F24B0B">
      <w:pPr>
        <w:spacing w:after="0"/>
        <w:rPr>
          <w:lang w:val="en-GB"/>
        </w:rPr>
      </w:pPr>
      <w:r w:rsidRPr="00FB3305">
        <w:rPr>
          <w:lang w:val="en-GB"/>
        </w:rPr>
        <w:t>Answer:</w:t>
      </w:r>
    </w:p>
    <w:p w14:paraId="4C67A6D4" w14:textId="77777777" w:rsidR="00FB3305" w:rsidRPr="00FB3305" w:rsidRDefault="00FB3305" w:rsidP="00F24B0B">
      <w:pPr>
        <w:spacing w:after="0"/>
        <w:rPr>
          <w:lang w:val="en-GB"/>
        </w:rPr>
      </w:pPr>
    </w:p>
    <w:p w14:paraId="3F77FD7D" w14:textId="6182B81A" w:rsidR="00FB3305" w:rsidRPr="00FB3305" w:rsidRDefault="00FB3305" w:rsidP="00F24B0B">
      <w:pPr>
        <w:spacing w:after="0"/>
        <w:rPr>
          <w:lang w:val="en-GB"/>
        </w:rPr>
      </w:pPr>
      <w:r w:rsidRPr="00FB3305">
        <w:rPr>
          <w:lang w:val="en-GB"/>
        </w:rPr>
        <w:t xml:space="preserve">11. Which condition variable operation wakes all waiting threads?  </w:t>
      </w:r>
    </w:p>
    <w:p w14:paraId="79448284" w14:textId="77777777" w:rsidR="00FB3305" w:rsidRPr="00FB3305" w:rsidRDefault="00FB3305" w:rsidP="00F24B0B">
      <w:pPr>
        <w:spacing w:after="0"/>
        <w:rPr>
          <w:lang w:val="en-GB"/>
        </w:rPr>
      </w:pPr>
      <w:r w:rsidRPr="00FB3305">
        <w:rPr>
          <w:lang w:val="en-GB"/>
        </w:rPr>
        <w:t xml:space="preserve">A) pthread_cond_signal()  </w:t>
      </w:r>
    </w:p>
    <w:p w14:paraId="5450078D" w14:textId="77777777" w:rsidR="00FB3305" w:rsidRPr="00FB3305" w:rsidRDefault="00FB3305" w:rsidP="00F24B0B">
      <w:pPr>
        <w:spacing w:after="0"/>
        <w:rPr>
          <w:lang w:val="en-GB"/>
        </w:rPr>
      </w:pPr>
      <w:r w:rsidRPr="00FB3305">
        <w:rPr>
          <w:lang w:val="en-GB"/>
        </w:rPr>
        <w:t xml:space="preserve">B) pthread_cond_broadcast()  </w:t>
      </w:r>
    </w:p>
    <w:p w14:paraId="1D3E80F8" w14:textId="77777777" w:rsidR="00FB3305" w:rsidRPr="00FB3305" w:rsidRDefault="00FB3305" w:rsidP="00F24B0B">
      <w:pPr>
        <w:spacing w:after="0"/>
        <w:rPr>
          <w:lang w:val="en-GB"/>
        </w:rPr>
      </w:pPr>
      <w:r w:rsidRPr="00FB3305">
        <w:rPr>
          <w:lang w:val="en-GB"/>
        </w:rPr>
        <w:t xml:space="preserve">C) pthread_cond_wait()  </w:t>
      </w:r>
    </w:p>
    <w:p w14:paraId="01E66E48" w14:textId="77777777" w:rsidR="00FB3305" w:rsidRPr="00FB3305" w:rsidRDefault="00FB3305" w:rsidP="00F24B0B">
      <w:pPr>
        <w:spacing w:after="0"/>
        <w:rPr>
          <w:lang w:val="en-GB"/>
        </w:rPr>
      </w:pPr>
      <w:r w:rsidRPr="00FB3305">
        <w:rPr>
          <w:lang w:val="en-GB"/>
        </w:rPr>
        <w:t xml:space="preserve">D) pthread_cond_init()  </w:t>
      </w:r>
    </w:p>
    <w:p w14:paraId="00217EE0" w14:textId="0100A871" w:rsidR="00FB3305" w:rsidRPr="00FB3305" w:rsidRDefault="00FB3305" w:rsidP="00F24B0B">
      <w:pPr>
        <w:spacing w:after="0"/>
        <w:rPr>
          <w:lang w:val="en-GB"/>
        </w:rPr>
      </w:pPr>
      <w:r w:rsidRPr="00FB3305">
        <w:rPr>
          <w:lang w:val="en-GB"/>
        </w:rPr>
        <w:t>Answer:</w:t>
      </w:r>
    </w:p>
    <w:p w14:paraId="51DA4DDA" w14:textId="77777777" w:rsidR="00FB3305" w:rsidRPr="00FB3305" w:rsidRDefault="00FB3305" w:rsidP="00F24B0B">
      <w:pPr>
        <w:spacing w:after="0"/>
        <w:rPr>
          <w:lang w:val="en-GB"/>
        </w:rPr>
      </w:pPr>
    </w:p>
    <w:p w14:paraId="3EE99004" w14:textId="49143894" w:rsidR="00FB3305" w:rsidRPr="00FB3305" w:rsidRDefault="00FB3305" w:rsidP="00F24B0B">
      <w:pPr>
        <w:spacing w:after="0"/>
        <w:rPr>
          <w:lang w:val="en-GB"/>
        </w:rPr>
      </w:pPr>
      <w:r w:rsidRPr="00FB3305">
        <w:rPr>
          <w:lang w:val="en-GB"/>
        </w:rPr>
        <w:t xml:space="preserve">12. What is the key difference between Test-and-Set and Compare-and-Swap?  </w:t>
      </w:r>
    </w:p>
    <w:p w14:paraId="2146D1E8" w14:textId="77777777" w:rsidR="00FB3305" w:rsidRPr="00FB3305" w:rsidRDefault="00FB3305" w:rsidP="00F24B0B">
      <w:pPr>
        <w:spacing w:after="0"/>
        <w:rPr>
          <w:lang w:val="en-GB"/>
        </w:rPr>
      </w:pPr>
      <w:r w:rsidRPr="00FB3305">
        <w:rPr>
          <w:lang w:val="en-GB"/>
        </w:rPr>
        <w:lastRenderedPageBreak/>
        <w:t xml:space="preserve">A) TAS modifies memory unconditionally; CAS checks expected value first  </w:t>
      </w:r>
    </w:p>
    <w:p w14:paraId="34EF6CB3" w14:textId="77777777" w:rsidR="00FB3305" w:rsidRPr="00FB3305" w:rsidRDefault="00FB3305" w:rsidP="00F24B0B">
      <w:pPr>
        <w:spacing w:after="0"/>
        <w:rPr>
          <w:lang w:val="en-GB"/>
        </w:rPr>
      </w:pPr>
      <w:r w:rsidRPr="00FB3305">
        <w:rPr>
          <w:lang w:val="en-GB"/>
        </w:rPr>
        <w:t xml:space="preserve">B) CAS uses fetch-and-add internally  </w:t>
      </w:r>
    </w:p>
    <w:p w14:paraId="6029EA70" w14:textId="77777777" w:rsidR="00FB3305" w:rsidRPr="00FB3305" w:rsidRDefault="00FB3305" w:rsidP="00F24B0B">
      <w:pPr>
        <w:spacing w:after="0"/>
        <w:rPr>
          <w:lang w:val="en-GB"/>
        </w:rPr>
      </w:pPr>
      <w:r w:rsidRPr="00FB3305">
        <w:rPr>
          <w:lang w:val="en-GB"/>
        </w:rPr>
        <w:t xml:space="preserve">C) TAS guarantees fairness  </w:t>
      </w:r>
    </w:p>
    <w:p w14:paraId="4313BB9B" w14:textId="77777777" w:rsidR="00FB3305" w:rsidRPr="00FB3305" w:rsidRDefault="00FB3305" w:rsidP="00F24B0B">
      <w:pPr>
        <w:spacing w:after="0"/>
        <w:rPr>
          <w:lang w:val="en-GB"/>
        </w:rPr>
      </w:pPr>
      <w:r w:rsidRPr="00FB3305">
        <w:rPr>
          <w:lang w:val="en-GB"/>
        </w:rPr>
        <w:t xml:space="preserve">D) CAS only works for single-processor systems  </w:t>
      </w:r>
    </w:p>
    <w:p w14:paraId="6710F8E1" w14:textId="75B11D4A" w:rsidR="00FB3305" w:rsidRPr="00FB3305" w:rsidRDefault="00FB3305" w:rsidP="00F24B0B">
      <w:pPr>
        <w:spacing w:after="0"/>
        <w:rPr>
          <w:lang w:val="en-GB"/>
        </w:rPr>
      </w:pPr>
      <w:r w:rsidRPr="00FB3305">
        <w:rPr>
          <w:lang w:val="en-GB"/>
        </w:rPr>
        <w:t>Answer:</w:t>
      </w:r>
    </w:p>
    <w:p w14:paraId="40730F90" w14:textId="77777777" w:rsidR="00FB3305" w:rsidRPr="00FB3305" w:rsidRDefault="00FB3305" w:rsidP="00F24B0B">
      <w:pPr>
        <w:spacing w:after="0"/>
        <w:rPr>
          <w:lang w:val="en-GB"/>
        </w:rPr>
      </w:pPr>
    </w:p>
    <w:p w14:paraId="1928E92C" w14:textId="4C679F00" w:rsidR="00FB3305" w:rsidRPr="00FB3305" w:rsidRDefault="00FB3305" w:rsidP="00F24B0B">
      <w:pPr>
        <w:spacing w:after="0"/>
        <w:rPr>
          <w:lang w:val="en-GB"/>
        </w:rPr>
      </w:pPr>
      <w:r w:rsidRPr="00FB3305">
        <w:rPr>
          <w:lang w:val="en-GB"/>
        </w:rPr>
        <w:t xml:space="preserve">13. In the Producer/Consumer problem, the emptySlots semaphore is initialized to:  </w:t>
      </w:r>
    </w:p>
    <w:p w14:paraId="5185F900" w14:textId="77777777" w:rsidR="00FB3305" w:rsidRPr="00FB3305" w:rsidRDefault="00FB3305" w:rsidP="00F24B0B">
      <w:pPr>
        <w:spacing w:after="0"/>
        <w:rPr>
          <w:lang w:val="en-GB"/>
        </w:rPr>
      </w:pPr>
      <w:r w:rsidRPr="00FB3305">
        <w:rPr>
          <w:lang w:val="en-GB"/>
        </w:rPr>
        <w:t xml:space="preserve">A) 0  </w:t>
      </w:r>
    </w:p>
    <w:p w14:paraId="1BAE61CC" w14:textId="77777777" w:rsidR="00FB3305" w:rsidRPr="00FB3305" w:rsidRDefault="00FB3305" w:rsidP="00F24B0B">
      <w:pPr>
        <w:spacing w:after="0"/>
        <w:rPr>
          <w:lang w:val="en-GB"/>
        </w:rPr>
      </w:pPr>
      <w:r w:rsidRPr="00FB3305">
        <w:rPr>
          <w:lang w:val="en-GB"/>
        </w:rPr>
        <w:t xml:space="preserve">B) 1  </w:t>
      </w:r>
    </w:p>
    <w:p w14:paraId="0BEA9F10" w14:textId="77777777" w:rsidR="00FB3305" w:rsidRPr="00FB3305" w:rsidRDefault="00FB3305" w:rsidP="00F24B0B">
      <w:pPr>
        <w:spacing w:after="0"/>
        <w:rPr>
          <w:lang w:val="en-GB"/>
        </w:rPr>
      </w:pPr>
      <w:r w:rsidRPr="00FB3305">
        <w:rPr>
          <w:lang w:val="en-GB"/>
        </w:rPr>
        <w:t xml:space="preserve">C) Buffer size  </w:t>
      </w:r>
    </w:p>
    <w:p w14:paraId="42E4D505" w14:textId="77777777" w:rsidR="00FB3305" w:rsidRPr="00FB3305" w:rsidRDefault="00FB3305" w:rsidP="00F24B0B">
      <w:pPr>
        <w:spacing w:after="0"/>
        <w:rPr>
          <w:lang w:val="en-GB"/>
        </w:rPr>
      </w:pPr>
      <w:r w:rsidRPr="00FB3305">
        <w:rPr>
          <w:lang w:val="en-GB"/>
        </w:rPr>
        <w:t xml:space="preserve">D) Number of threads  </w:t>
      </w:r>
    </w:p>
    <w:p w14:paraId="5FCD0119" w14:textId="4FC24B0F" w:rsidR="00FB3305" w:rsidRPr="00FB3305" w:rsidRDefault="00FB3305" w:rsidP="00F24B0B">
      <w:pPr>
        <w:spacing w:after="0"/>
        <w:rPr>
          <w:lang w:val="en-GB"/>
        </w:rPr>
      </w:pPr>
      <w:r w:rsidRPr="00FB3305">
        <w:rPr>
          <w:lang w:val="en-GB"/>
        </w:rPr>
        <w:t>Answer:</w:t>
      </w:r>
    </w:p>
    <w:p w14:paraId="6D1C5251" w14:textId="77777777" w:rsidR="00FB3305" w:rsidRPr="00FB3305" w:rsidRDefault="00FB3305" w:rsidP="00F24B0B">
      <w:pPr>
        <w:spacing w:after="0"/>
        <w:rPr>
          <w:lang w:val="en-GB"/>
        </w:rPr>
      </w:pPr>
    </w:p>
    <w:p w14:paraId="728EE396" w14:textId="20F8064F" w:rsidR="00FB3305" w:rsidRPr="00FB3305" w:rsidRDefault="00FB3305" w:rsidP="00F24B0B">
      <w:pPr>
        <w:spacing w:after="0"/>
        <w:rPr>
          <w:lang w:val="en-GB"/>
        </w:rPr>
      </w:pPr>
      <w:r w:rsidRPr="00FB3305">
        <w:rPr>
          <w:lang w:val="en-GB"/>
        </w:rPr>
        <w:t xml:space="preserve">14. What prevents starvation in the ticket lock implementation?  </w:t>
      </w:r>
    </w:p>
    <w:p w14:paraId="6EBDDC90" w14:textId="77777777" w:rsidR="00FB3305" w:rsidRPr="00FB3305" w:rsidRDefault="00FB3305" w:rsidP="00F24B0B">
      <w:pPr>
        <w:spacing w:after="0"/>
        <w:rPr>
          <w:lang w:val="en-GB"/>
        </w:rPr>
      </w:pPr>
      <w:r w:rsidRPr="00FB3305">
        <w:rPr>
          <w:lang w:val="en-GB"/>
        </w:rPr>
        <w:t xml:space="preserve">A) Random backoff  </w:t>
      </w:r>
    </w:p>
    <w:p w14:paraId="04C36FE2" w14:textId="77777777" w:rsidR="00FB3305" w:rsidRPr="00FB3305" w:rsidRDefault="00FB3305" w:rsidP="00F24B0B">
      <w:pPr>
        <w:spacing w:after="0"/>
        <w:rPr>
          <w:lang w:val="en-GB"/>
        </w:rPr>
      </w:pPr>
      <w:r w:rsidRPr="00FB3305">
        <w:rPr>
          <w:lang w:val="en-GB"/>
        </w:rPr>
        <w:t xml:space="preserve">B) FIFO queue based on ticket numbers  </w:t>
      </w:r>
    </w:p>
    <w:p w14:paraId="58A7F669" w14:textId="77777777" w:rsidR="00FB3305" w:rsidRPr="00FB3305" w:rsidRDefault="00FB3305" w:rsidP="00F24B0B">
      <w:pPr>
        <w:spacing w:after="0"/>
        <w:rPr>
          <w:lang w:val="en-GB"/>
        </w:rPr>
      </w:pPr>
      <w:r w:rsidRPr="00FB3305">
        <w:rPr>
          <w:lang w:val="en-GB"/>
        </w:rPr>
        <w:t xml:space="preserve">C) Priority inheritance  </w:t>
      </w:r>
    </w:p>
    <w:p w14:paraId="3EA4F4A9" w14:textId="77777777" w:rsidR="00FB3305" w:rsidRPr="00FB3305" w:rsidRDefault="00FB3305" w:rsidP="00F24B0B">
      <w:pPr>
        <w:spacing w:after="0"/>
        <w:rPr>
          <w:lang w:val="en-GB"/>
        </w:rPr>
      </w:pPr>
      <w:r w:rsidRPr="00FB3305">
        <w:rPr>
          <w:lang w:val="en-GB"/>
        </w:rPr>
        <w:t xml:space="preserve">D) Timeout mechanisms  </w:t>
      </w:r>
    </w:p>
    <w:p w14:paraId="594ABB0E" w14:textId="317294DC" w:rsidR="00FB3305" w:rsidRPr="00FB3305" w:rsidRDefault="00FB3305" w:rsidP="00F24B0B">
      <w:pPr>
        <w:spacing w:after="0"/>
        <w:rPr>
          <w:lang w:val="en-GB"/>
        </w:rPr>
      </w:pPr>
      <w:r w:rsidRPr="00FB3305">
        <w:rPr>
          <w:lang w:val="en-GB"/>
        </w:rPr>
        <w:t>Answer:</w:t>
      </w:r>
    </w:p>
    <w:p w14:paraId="7C5175C0" w14:textId="77777777" w:rsidR="00FB3305" w:rsidRPr="00FB3305" w:rsidRDefault="00FB3305" w:rsidP="00F24B0B">
      <w:pPr>
        <w:spacing w:after="0"/>
        <w:rPr>
          <w:lang w:val="en-GB"/>
        </w:rPr>
      </w:pPr>
    </w:p>
    <w:p w14:paraId="6981E012" w14:textId="5C0A356A" w:rsidR="00FB3305" w:rsidRPr="00FB3305" w:rsidRDefault="00FB3305" w:rsidP="00F24B0B">
      <w:pPr>
        <w:spacing w:after="0"/>
        <w:rPr>
          <w:lang w:val="en-GB"/>
        </w:rPr>
      </w:pPr>
      <w:r w:rsidRPr="00FB3305">
        <w:rPr>
          <w:lang w:val="en-GB"/>
        </w:rPr>
        <w:t>1</w:t>
      </w:r>
      <w:r w:rsidR="002B144A">
        <w:rPr>
          <w:lang w:val="en-GB"/>
        </w:rPr>
        <w:t>5</w:t>
      </w:r>
      <w:r w:rsidRPr="00FB3305">
        <w:rPr>
          <w:lang w:val="en-GB"/>
        </w:rPr>
        <w:t xml:space="preserve">. Why are spinlocks inefficient for long critical sections?  </w:t>
      </w:r>
    </w:p>
    <w:p w14:paraId="367E08C7" w14:textId="77777777" w:rsidR="00FB3305" w:rsidRPr="00FB3305" w:rsidRDefault="00FB3305" w:rsidP="00F24B0B">
      <w:pPr>
        <w:spacing w:after="0"/>
        <w:rPr>
          <w:lang w:val="en-GB"/>
        </w:rPr>
      </w:pPr>
      <w:r w:rsidRPr="00FB3305">
        <w:rPr>
          <w:lang w:val="en-GB"/>
        </w:rPr>
        <w:t xml:space="preserve">A) They use kernel scheduling  </w:t>
      </w:r>
    </w:p>
    <w:p w14:paraId="1C2385E6" w14:textId="77777777" w:rsidR="00FB3305" w:rsidRPr="00FB3305" w:rsidRDefault="00FB3305" w:rsidP="00F24B0B">
      <w:pPr>
        <w:spacing w:after="0"/>
        <w:rPr>
          <w:lang w:val="en-GB"/>
        </w:rPr>
      </w:pPr>
      <w:r w:rsidRPr="00FB3305">
        <w:rPr>
          <w:lang w:val="en-GB"/>
        </w:rPr>
        <w:t xml:space="preserve">B) They cause busy waiting  </w:t>
      </w:r>
    </w:p>
    <w:p w14:paraId="19D48699" w14:textId="77777777" w:rsidR="00FB3305" w:rsidRPr="00FB3305" w:rsidRDefault="00FB3305" w:rsidP="00F24B0B">
      <w:pPr>
        <w:spacing w:after="0"/>
        <w:rPr>
          <w:lang w:val="en-GB"/>
        </w:rPr>
      </w:pPr>
      <w:r w:rsidRPr="00FB3305">
        <w:rPr>
          <w:lang w:val="en-GB"/>
        </w:rPr>
        <w:t xml:space="preserve">C) They disable interrupts  </w:t>
      </w:r>
    </w:p>
    <w:p w14:paraId="093C5E59" w14:textId="77777777" w:rsidR="00FB3305" w:rsidRPr="00FB3305" w:rsidRDefault="00FB3305" w:rsidP="00F24B0B">
      <w:pPr>
        <w:spacing w:after="0"/>
        <w:rPr>
          <w:lang w:val="en-GB"/>
        </w:rPr>
      </w:pPr>
      <w:r w:rsidRPr="00FB3305">
        <w:rPr>
          <w:lang w:val="en-GB"/>
        </w:rPr>
        <w:t xml:space="preserve">D) They leak memory  </w:t>
      </w:r>
    </w:p>
    <w:p w14:paraId="6BFC29BC" w14:textId="1D3A7516" w:rsidR="00FB3305" w:rsidRPr="00FB3305" w:rsidRDefault="00FB3305" w:rsidP="00F24B0B">
      <w:pPr>
        <w:spacing w:after="0"/>
        <w:rPr>
          <w:lang w:val="en-GB"/>
        </w:rPr>
      </w:pPr>
      <w:r w:rsidRPr="00FB3305">
        <w:rPr>
          <w:lang w:val="en-GB"/>
        </w:rPr>
        <w:t>Answer:</w:t>
      </w:r>
    </w:p>
    <w:p w14:paraId="07EE6218" w14:textId="77777777" w:rsidR="00FB3305" w:rsidRPr="00FB3305" w:rsidRDefault="00FB3305" w:rsidP="00F24B0B">
      <w:pPr>
        <w:spacing w:after="0"/>
        <w:rPr>
          <w:lang w:val="en-GB"/>
        </w:rPr>
      </w:pPr>
    </w:p>
    <w:p w14:paraId="5F35E4B2" w14:textId="14A1E273" w:rsidR="00FB3305" w:rsidRPr="00FB3305" w:rsidRDefault="00FB3305" w:rsidP="00F24B0B">
      <w:pPr>
        <w:spacing w:after="0"/>
        <w:rPr>
          <w:lang w:val="en-GB"/>
        </w:rPr>
      </w:pPr>
      <w:r w:rsidRPr="00FB3305">
        <w:rPr>
          <w:lang w:val="en-GB"/>
        </w:rPr>
        <w:t>1</w:t>
      </w:r>
      <w:r w:rsidR="002B144A">
        <w:rPr>
          <w:lang w:val="en-GB"/>
        </w:rPr>
        <w:t>6</w:t>
      </w:r>
      <w:r w:rsidRPr="00FB3305">
        <w:rPr>
          <w:lang w:val="en-GB"/>
        </w:rPr>
        <w:t xml:space="preserve">. In Mesa-style monitors, what happens after pthread_cond_signal()?  </w:t>
      </w:r>
    </w:p>
    <w:p w14:paraId="3193606C" w14:textId="77777777" w:rsidR="00FB3305" w:rsidRPr="00FB3305" w:rsidRDefault="00FB3305" w:rsidP="00F24B0B">
      <w:pPr>
        <w:spacing w:after="0"/>
        <w:rPr>
          <w:lang w:val="en-GB"/>
        </w:rPr>
      </w:pPr>
      <w:r w:rsidRPr="00FB3305">
        <w:rPr>
          <w:lang w:val="en-GB"/>
        </w:rPr>
        <w:t xml:space="preserve">A) Signaled thread immediately preempts others  </w:t>
      </w:r>
    </w:p>
    <w:p w14:paraId="7DE6EE51" w14:textId="77777777" w:rsidR="00FB3305" w:rsidRPr="00FB3305" w:rsidRDefault="00FB3305" w:rsidP="00F24B0B">
      <w:pPr>
        <w:spacing w:after="0"/>
        <w:rPr>
          <w:lang w:val="en-GB"/>
        </w:rPr>
      </w:pPr>
      <w:r w:rsidRPr="00FB3305">
        <w:rPr>
          <w:lang w:val="en-GB"/>
        </w:rPr>
        <w:t xml:space="preserve">B) Signaled thread joins a ready queue  </w:t>
      </w:r>
    </w:p>
    <w:p w14:paraId="1F518686" w14:textId="77777777" w:rsidR="00FB3305" w:rsidRPr="00FB3305" w:rsidRDefault="00FB3305" w:rsidP="00F24B0B">
      <w:pPr>
        <w:spacing w:after="0"/>
        <w:rPr>
          <w:lang w:val="en-GB"/>
        </w:rPr>
      </w:pPr>
      <w:r w:rsidRPr="00FB3305">
        <w:rPr>
          <w:lang w:val="en-GB"/>
        </w:rPr>
        <w:t xml:space="preserve">C) All condition variables reset  </w:t>
      </w:r>
    </w:p>
    <w:p w14:paraId="15A28824" w14:textId="77777777" w:rsidR="00FB3305" w:rsidRPr="00FB3305" w:rsidRDefault="00FB3305" w:rsidP="00F24B0B">
      <w:pPr>
        <w:spacing w:after="0"/>
        <w:rPr>
          <w:lang w:val="en-GB"/>
        </w:rPr>
      </w:pPr>
      <w:r w:rsidRPr="00FB3305">
        <w:rPr>
          <w:lang w:val="en-GB"/>
        </w:rPr>
        <w:t xml:space="preserve">D) Mutex automatically unlocks  </w:t>
      </w:r>
    </w:p>
    <w:p w14:paraId="174D8F2B" w14:textId="35B35168" w:rsidR="00FB3305" w:rsidRPr="00FB3305" w:rsidRDefault="00FB3305" w:rsidP="00F24B0B">
      <w:pPr>
        <w:spacing w:after="0"/>
        <w:rPr>
          <w:lang w:val="en-GB"/>
        </w:rPr>
      </w:pPr>
      <w:r w:rsidRPr="00FB3305">
        <w:rPr>
          <w:lang w:val="en-GB"/>
        </w:rPr>
        <w:t>Answer:</w:t>
      </w:r>
    </w:p>
    <w:p w14:paraId="774AC5E9" w14:textId="77777777" w:rsidR="00FB3305" w:rsidRPr="00FB3305" w:rsidRDefault="00FB3305" w:rsidP="00F24B0B">
      <w:pPr>
        <w:spacing w:after="0"/>
        <w:rPr>
          <w:lang w:val="en-GB"/>
        </w:rPr>
      </w:pPr>
    </w:p>
    <w:p w14:paraId="0A977196" w14:textId="3D367F56" w:rsidR="00FB3305" w:rsidRPr="00FB3305" w:rsidRDefault="00FB3305" w:rsidP="00F24B0B">
      <w:pPr>
        <w:spacing w:after="0"/>
        <w:rPr>
          <w:lang w:val="en-GB"/>
        </w:rPr>
      </w:pPr>
      <w:r w:rsidRPr="00FB3305">
        <w:rPr>
          <w:lang w:val="en-GB"/>
        </w:rPr>
        <w:t>1</w:t>
      </w:r>
      <w:r w:rsidR="002B144A">
        <w:rPr>
          <w:lang w:val="en-GB"/>
        </w:rPr>
        <w:t>7</w:t>
      </w:r>
      <w:r w:rsidRPr="00FB3305">
        <w:rPr>
          <w:lang w:val="en-GB"/>
        </w:rPr>
        <w:t xml:space="preserve">. Which POSIX function initializes a mutex with default attributes?  </w:t>
      </w:r>
    </w:p>
    <w:p w14:paraId="6EED375E" w14:textId="77777777" w:rsidR="00FB3305" w:rsidRPr="00FB3305" w:rsidRDefault="00FB3305" w:rsidP="00F24B0B">
      <w:pPr>
        <w:spacing w:after="0"/>
        <w:rPr>
          <w:lang w:val="en-GB"/>
        </w:rPr>
      </w:pPr>
      <w:r w:rsidRPr="00FB3305">
        <w:rPr>
          <w:lang w:val="en-GB"/>
        </w:rPr>
        <w:t xml:space="preserve">A) pthread_mutex_create()  </w:t>
      </w:r>
    </w:p>
    <w:p w14:paraId="1D7213FA" w14:textId="77777777" w:rsidR="00FB3305" w:rsidRPr="00FB3305" w:rsidRDefault="00FB3305" w:rsidP="00F24B0B">
      <w:pPr>
        <w:spacing w:after="0"/>
        <w:rPr>
          <w:lang w:val="en-GB"/>
        </w:rPr>
      </w:pPr>
      <w:r w:rsidRPr="00FB3305">
        <w:rPr>
          <w:lang w:val="en-GB"/>
        </w:rPr>
        <w:t xml:space="preserve">B) PTHREAD_MUTEX_INITIALIZER  </w:t>
      </w:r>
    </w:p>
    <w:p w14:paraId="3C7516FE" w14:textId="77777777" w:rsidR="00FB3305" w:rsidRPr="00FB3305" w:rsidRDefault="00FB3305" w:rsidP="00F24B0B">
      <w:pPr>
        <w:spacing w:after="0"/>
        <w:rPr>
          <w:lang w:val="en-GB"/>
        </w:rPr>
      </w:pPr>
      <w:r w:rsidRPr="00FB3305">
        <w:rPr>
          <w:lang w:val="en-GB"/>
        </w:rPr>
        <w:t xml:space="preserve">C) pthread_lock_init()  </w:t>
      </w:r>
    </w:p>
    <w:p w14:paraId="72FFD873" w14:textId="77777777" w:rsidR="00FB3305" w:rsidRPr="00FB3305" w:rsidRDefault="00FB3305" w:rsidP="00F24B0B">
      <w:pPr>
        <w:spacing w:after="0"/>
        <w:rPr>
          <w:lang w:val="en-GB"/>
        </w:rPr>
      </w:pPr>
      <w:r w:rsidRPr="00FB3305">
        <w:rPr>
          <w:lang w:val="en-GB"/>
        </w:rPr>
        <w:t xml:space="preserve">D) sem_init()  </w:t>
      </w:r>
    </w:p>
    <w:p w14:paraId="5C1FAD3C" w14:textId="253D7775" w:rsidR="00FB3305" w:rsidRPr="00FB3305" w:rsidRDefault="00FB3305" w:rsidP="00F24B0B">
      <w:pPr>
        <w:spacing w:after="0"/>
        <w:rPr>
          <w:lang w:val="en-GB"/>
        </w:rPr>
      </w:pPr>
      <w:r w:rsidRPr="00FB3305">
        <w:rPr>
          <w:lang w:val="en-GB"/>
        </w:rPr>
        <w:t>Answer:</w:t>
      </w:r>
    </w:p>
    <w:p w14:paraId="48BB0F25" w14:textId="77777777" w:rsidR="00FB3305" w:rsidRPr="00FB3305" w:rsidRDefault="00FB3305" w:rsidP="00F24B0B">
      <w:pPr>
        <w:spacing w:after="0"/>
        <w:rPr>
          <w:lang w:val="en-GB"/>
        </w:rPr>
      </w:pPr>
    </w:p>
    <w:p w14:paraId="4B40D4AF" w14:textId="4FA2F2B8" w:rsidR="00FB3305" w:rsidRPr="00FB3305" w:rsidRDefault="00FB3305" w:rsidP="00F24B0B">
      <w:pPr>
        <w:spacing w:after="0"/>
        <w:rPr>
          <w:lang w:val="en-GB"/>
        </w:rPr>
      </w:pPr>
      <w:r w:rsidRPr="00FB3305">
        <w:rPr>
          <w:lang w:val="en-GB"/>
        </w:rPr>
        <w:lastRenderedPageBreak/>
        <w:t>1</w:t>
      </w:r>
      <w:r w:rsidR="002B144A">
        <w:rPr>
          <w:lang w:val="en-GB"/>
        </w:rPr>
        <w:t>8</w:t>
      </w:r>
      <w:r w:rsidRPr="00FB3305">
        <w:rPr>
          <w:lang w:val="en-GB"/>
        </w:rPr>
        <w:t xml:space="preserve">. What problem does a "room semaphore" solve in Dining Philosophers?  </w:t>
      </w:r>
    </w:p>
    <w:p w14:paraId="112C1A0A" w14:textId="77777777" w:rsidR="00FB3305" w:rsidRPr="00FB3305" w:rsidRDefault="00FB3305" w:rsidP="00F24B0B">
      <w:pPr>
        <w:spacing w:after="0"/>
        <w:rPr>
          <w:lang w:val="en-GB"/>
        </w:rPr>
      </w:pPr>
      <w:r w:rsidRPr="00FB3305">
        <w:rPr>
          <w:lang w:val="en-GB"/>
        </w:rPr>
        <w:t xml:space="preserve">A) Limits concurrent philosophers  </w:t>
      </w:r>
    </w:p>
    <w:p w14:paraId="63EFAAA7" w14:textId="77777777" w:rsidR="00FB3305" w:rsidRPr="00FB3305" w:rsidRDefault="00FB3305" w:rsidP="00F24B0B">
      <w:pPr>
        <w:spacing w:after="0"/>
        <w:rPr>
          <w:lang w:val="en-GB"/>
        </w:rPr>
      </w:pPr>
      <w:r w:rsidRPr="00FB3305">
        <w:rPr>
          <w:lang w:val="en-GB"/>
        </w:rPr>
        <w:t xml:space="preserve">B) Enforces fork cleaning  </w:t>
      </w:r>
    </w:p>
    <w:p w14:paraId="7C72AB45" w14:textId="77777777" w:rsidR="00FB3305" w:rsidRPr="00FB3305" w:rsidRDefault="00FB3305" w:rsidP="00F24B0B">
      <w:pPr>
        <w:spacing w:after="0"/>
        <w:rPr>
          <w:lang w:val="en-GB"/>
        </w:rPr>
      </w:pPr>
      <w:r w:rsidRPr="00FB3305">
        <w:rPr>
          <w:lang w:val="en-GB"/>
        </w:rPr>
        <w:t xml:space="preserve">C) Randomizes eating order  </w:t>
      </w:r>
    </w:p>
    <w:p w14:paraId="562177C4" w14:textId="77777777" w:rsidR="00FB3305" w:rsidRPr="00FB3305" w:rsidRDefault="00FB3305" w:rsidP="00F24B0B">
      <w:pPr>
        <w:spacing w:after="0"/>
        <w:rPr>
          <w:lang w:val="en-GB"/>
        </w:rPr>
      </w:pPr>
      <w:r w:rsidRPr="00FB3305">
        <w:rPr>
          <w:lang w:val="en-GB"/>
        </w:rPr>
        <w:t xml:space="preserve">D) Increases table size  </w:t>
      </w:r>
    </w:p>
    <w:p w14:paraId="5CFC843A" w14:textId="5C54A717" w:rsidR="00FB3305" w:rsidRPr="00FB3305" w:rsidRDefault="00FB3305" w:rsidP="00F24B0B">
      <w:pPr>
        <w:spacing w:after="0"/>
        <w:rPr>
          <w:lang w:val="en-GB"/>
        </w:rPr>
      </w:pPr>
      <w:r w:rsidRPr="00FB3305">
        <w:rPr>
          <w:lang w:val="en-GB"/>
        </w:rPr>
        <w:t>Answer:</w:t>
      </w:r>
    </w:p>
    <w:p w14:paraId="5338C39D" w14:textId="77777777" w:rsidR="00FB3305" w:rsidRPr="00FB3305" w:rsidRDefault="00FB3305" w:rsidP="00F24B0B">
      <w:pPr>
        <w:spacing w:after="0"/>
        <w:rPr>
          <w:lang w:val="en-GB"/>
        </w:rPr>
      </w:pPr>
    </w:p>
    <w:p w14:paraId="43B53062" w14:textId="229D2C66" w:rsidR="00FB3305" w:rsidRPr="00FB3305" w:rsidRDefault="002B144A" w:rsidP="00F24B0B">
      <w:pPr>
        <w:spacing w:after="0"/>
        <w:rPr>
          <w:lang w:val="en-GB"/>
        </w:rPr>
      </w:pPr>
      <w:r>
        <w:rPr>
          <w:lang w:val="en-GB"/>
        </w:rPr>
        <w:t>19</w:t>
      </w:r>
      <w:r w:rsidR="00FB3305" w:rsidRPr="00FB3305">
        <w:rPr>
          <w:lang w:val="en-GB"/>
        </w:rPr>
        <w:t xml:space="preserve">. Which synchronization method maintains state between signals?  </w:t>
      </w:r>
    </w:p>
    <w:p w14:paraId="190DEAFB" w14:textId="77777777" w:rsidR="00FB3305" w:rsidRPr="00FB3305" w:rsidRDefault="00FB3305" w:rsidP="00F24B0B">
      <w:pPr>
        <w:spacing w:after="0"/>
        <w:rPr>
          <w:lang w:val="en-GB"/>
        </w:rPr>
      </w:pPr>
      <w:r w:rsidRPr="00FB3305">
        <w:rPr>
          <w:lang w:val="en-GB"/>
        </w:rPr>
        <w:t xml:space="preserve">A) Condition variables  </w:t>
      </w:r>
    </w:p>
    <w:p w14:paraId="45FC6EAF" w14:textId="77777777" w:rsidR="00FB3305" w:rsidRPr="00FB3305" w:rsidRDefault="00FB3305" w:rsidP="00F24B0B">
      <w:pPr>
        <w:spacing w:after="0"/>
        <w:rPr>
          <w:lang w:val="en-GB"/>
        </w:rPr>
      </w:pPr>
      <w:r w:rsidRPr="00FB3305">
        <w:rPr>
          <w:lang w:val="en-GB"/>
        </w:rPr>
        <w:t xml:space="preserve">B) Semaphores  </w:t>
      </w:r>
    </w:p>
    <w:p w14:paraId="002EFEB4" w14:textId="77777777" w:rsidR="00FB3305" w:rsidRPr="00FB3305" w:rsidRDefault="00FB3305" w:rsidP="00F24B0B">
      <w:pPr>
        <w:spacing w:after="0"/>
        <w:rPr>
          <w:lang w:val="en-GB"/>
        </w:rPr>
      </w:pPr>
      <w:r w:rsidRPr="00FB3305">
        <w:rPr>
          <w:lang w:val="en-GB"/>
        </w:rPr>
        <w:t xml:space="preserve">C) Spinlocks  </w:t>
      </w:r>
    </w:p>
    <w:p w14:paraId="25EDEBAD" w14:textId="77777777" w:rsidR="00FB3305" w:rsidRPr="00FB3305" w:rsidRDefault="00FB3305" w:rsidP="00F24B0B">
      <w:pPr>
        <w:spacing w:after="0"/>
        <w:rPr>
          <w:lang w:val="en-GB"/>
        </w:rPr>
      </w:pPr>
      <w:r w:rsidRPr="00FB3305">
        <w:rPr>
          <w:lang w:val="en-GB"/>
        </w:rPr>
        <w:t xml:space="preserve">D) Mutexes  </w:t>
      </w:r>
    </w:p>
    <w:p w14:paraId="121EBECB" w14:textId="759C21B5" w:rsidR="00FB3305" w:rsidRDefault="00FB3305" w:rsidP="00F24B0B">
      <w:pPr>
        <w:spacing w:after="0"/>
        <w:rPr>
          <w:lang w:val="en-GB"/>
        </w:rPr>
      </w:pPr>
      <w:r w:rsidRPr="00FB3305">
        <w:rPr>
          <w:lang w:val="en-GB"/>
        </w:rPr>
        <w:t>Answer:</w:t>
      </w:r>
    </w:p>
    <w:p w14:paraId="7AA0DA54" w14:textId="77777777" w:rsidR="00F22A8C" w:rsidRDefault="00F22A8C" w:rsidP="00F24B0B">
      <w:pPr>
        <w:spacing w:after="0"/>
        <w:rPr>
          <w:lang w:val="en-GB"/>
        </w:rPr>
      </w:pPr>
    </w:p>
    <w:p w14:paraId="60FB971A" w14:textId="299C884B" w:rsidR="00F22A8C" w:rsidRPr="00F22A8C" w:rsidRDefault="00F22A8C" w:rsidP="00F24B0B">
      <w:pPr>
        <w:spacing w:after="0"/>
        <w:rPr>
          <w:lang w:val="en-GB"/>
        </w:rPr>
      </w:pPr>
      <w:r>
        <w:rPr>
          <w:rFonts w:hint="eastAsia"/>
          <w:lang w:val="en-GB"/>
        </w:rPr>
        <w:t>2</w:t>
      </w:r>
      <w:r w:rsidR="002B144A">
        <w:rPr>
          <w:lang w:val="en-GB"/>
        </w:rPr>
        <w:t>0</w:t>
      </w:r>
      <w:r>
        <w:rPr>
          <w:rFonts w:hint="eastAsia"/>
          <w:lang w:val="en-GB"/>
        </w:rPr>
        <w:t>.</w:t>
      </w:r>
      <w:r w:rsidRPr="00F22A8C">
        <w:rPr>
          <w:lang w:val="en-GB"/>
        </w:rPr>
        <w:t xml:space="preserve"> A counting semaphore initialized to N allows:</w:t>
      </w:r>
    </w:p>
    <w:p w14:paraId="2EE0B70F" w14:textId="304052F7" w:rsidR="00F22A8C" w:rsidRPr="00F22A8C" w:rsidRDefault="00F22A8C" w:rsidP="00F24B0B">
      <w:pPr>
        <w:spacing w:after="0"/>
        <w:rPr>
          <w:lang w:val="en-GB"/>
        </w:rPr>
      </w:pPr>
      <w:r w:rsidRPr="00F22A8C">
        <w:rPr>
          <w:lang w:val="en-GB"/>
        </w:rPr>
        <w:t>A</w:t>
      </w:r>
      <w:r>
        <w:rPr>
          <w:lang w:val="en-GB"/>
        </w:rPr>
        <w:t>)</w:t>
      </w:r>
      <w:r w:rsidRPr="00F22A8C">
        <w:rPr>
          <w:lang w:val="en-GB"/>
        </w:rPr>
        <w:t xml:space="preserve"> Only one thread to access a resource</w:t>
      </w:r>
    </w:p>
    <w:p w14:paraId="7DDB8287" w14:textId="6E12F4FD" w:rsidR="00F22A8C" w:rsidRPr="00F22A8C" w:rsidRDefault="00F22A8C" w:rsidP="00F24B0B">
      <w:pPr>
        <w:spacing w:after="0"/>
        <w:rPr>
          <w:lang w:val="en-GB"/>
        </w:rPr>
      </w:pPr>
      <w:r w:rsidRPr="00F22A8C">
        <w:rPr>
          <w:lang w:val="en-GB"/>
        </w:rPr>
        <w:t>B</w:t>
      </w:r>
      <w:r>
        <w:rPr>
          <w:lang w:val="en-GB"/>
        </w:rPr>
        <w:t>)</w:t>
      </w:r>
      <w:r w:rsidRPr="00F22A8C">
        <w:rPr>
          <w:lang w:val="en-GB"/>
        </w:rPr>
        <w:t xml:space="preserve"> Up to N threads to access a resource simultaneously</w:t>
      </w:r>
    </w:p>
    <w:p w14:paraId="692B6B34" w14:textId="7E6F2D06" w:rsidR="00F22A8C" w:rsidRPr="00F22A8C" w:rsidRDefault="00F22A8C" w:rsidP="00F24B0B">
      <w:pPr>
        <w:spacing w:after="0"/>
        <w:rPr>
          <w:lang w:val="en-GB"/>
        </w:rPr>
      </w:pPr>
      <w:r w:rsidRPr="00F22A8C">
        <w:rPr>
          <w:lang w:val="en-GB"/>
        </w:rPr>
        <w:t>C</w:t>
      </w:r>
      <w:r>
        <w:rPr>
          <w:lang w:val="en-GB"/>
        </w:rPr>
        <w:t>)</w:t>
      </w:r>
      <w:r w:rsidRPr="00F22A8C">
        <w:rPr>
          <w:lang w:val="en-GB"/>
        </w:rPr>
        <w:t xml:space="preserve"> Threads to bypass mutex locks</w:t>
      </w:r>
    </w:p>
    <w:p w14:paraId="41BC94F7" w14:textId="6DC0ADE6" w:rsidR="00F22A8C" w:rsidRPr="00F22A8C" w:rsidRDefault="00F22A8C" w:rsidP="00F24B0B">
      <w:pPr>
        <w:spacing w:after="0"/>
        <w:rPr>
          <w:lang w:val="en-GB"/>
        </w:rPr>
      </w:pPr>
      <w:r w:rsidRPr="00F22A8C">
        <w:rPr>
          <w:lang w:val="en-GB"/>
        </w:rPr>
        <w:t>D</w:t>
      </w:r>
      <w:r>
        <w:rPr>
          <w:lang w:val="en-GB"/>
        </w:rPr>
        <w:t>)</w:t>
      </w:r>
      <w:r w:rsidRPr="00F22A8C">
        <w:rPr>
          <w:lang w:val="en-GB"/>
        </w:rPr>
        <w:t xml:space="preserve"> Priority inversion to occur</w:t>
      </w:r>
    </w:p>
    <w:p w14:paraId="22E12C8D" w14:textId="2754C022" w:rsidR="00F22A8C" w:rsidRPr="00F22A8C" w:rsidRDefault="00F22A8C" w:rsidP="00F24B0B">
      <w:pPr>
        <w:spacing w:after="0"/>
        <w:rPr>
          <w:lang w:val="en-GB"/>
        </w:rPr>
      </w:pPr>
      <w:r w:rsidRPr="00F22A8C">
        <w:rPr>
          <w:lang w:val="en-GB"/>
        </w:rPr>
        <w:t>Answer:</w:t>
      </w:r>
    </w:p>
    <w:sectPr w:rsidR="00F22A8C" w:rsidRPr="00F22A8C">
      <w:headerReference w:type="even" r:id="rId7"/>
      <w:headerReference w:type="default" r:id="rId8"/>
      <w:headerReference w:type="firs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26E509C" w14:textId="77777777" w:rsidR="001B283B" w:rsidRDefault="001B283B" w:rsidP="00E136AB">
      <w:pPr>
        <w:spacing w:after="0" w:line="240" w:lineRule="auto"/>
      </w:pPr>
      <w:r>
        <w:separator/>
      </w:r>
    </w:p>
  </w:endnote>
  <w:endnote w:type="continuationSeparator" w:id="0">
    <w:p w14:paraId="22500CBA" w14:textId="77777777" w:rsidR="001B283B" w:rsidRDefault="001B283B" w:rsidP="00E136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5CEB53E" w14:textId="77777777" w:rsidR="001B283B" w:rsidRDefault="001B283B" w:rsidP="00E136AB">
      <w:pPr>
        <w:spacing w:after="0" w:line="240" w:lineRule="auto"/>
      </w:pPr>
      <w:r>
        <w:separator/>
      </w:r>
    </w:p>
  </w:footnote>
  <w:footnote w:type="continuationSeparator" w:id="0">
    <w:p w14:paraId="0FC46579" w14:textId="77777777" w:rsidR="001B283B" w:rsidRDefault="001B283B" w:rsidP="00E136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68BA52" w14:textId="0BCD7C0D" w:rsidR="00E136AB" w:rsidRDefault="00E136A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EB825E" w14:textId="79AA0D4F" w:rsidR="00E136AB" w:rsidRDefault="00E136A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D887E5" w14:textId="4CABE62C" w:rsidR="00E136AB" w:rsidRDefault="00E136A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B585520"/>
    <w:multiLevelType w:val="hybridMultilevel"/>
    <w:tmpl w:val="ECF63528"/>
    <w:lvl w:ilvl="0" w:tplc="A1B2C4C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40C6BB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584FCF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58C5FB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DA4920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5CED6C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9CCF35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01AB2B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CA0A1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E44DDA"/>
    <w:multiLevelType w:val="hybridMultilevel"/>
    <w:tmpl w:val="E228DB3A"/>
    <w:lvl w:ilvl="0" w:tplc="DA1E287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88CC50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858210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63452C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A5CF8F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75011B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D40DDB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52C4FD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F4E9A3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C412AB6"/>
    <w:multiLevelType w:val="hybridMultilevel"/>
    <w:tmpl w:val="75BE6D82"/>
    <w:lvl w:ilvl="0" w:tplc="A1F6F9A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EEE259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542BFA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B20D93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AF0E45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EFA86F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F34BB5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D243B5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A40247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2C72C0B"/>
    <w:multiLevelType w:val="hybridMultilevel"/>
    <w:tmpl w:val="AADADA9E"/>
    <w:lvl w:ilvl="0" w:tplc="8352632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E6466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71AB9A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07E93C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744A49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65C174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90E719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F64A71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51C4D9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2133281263">
    <w:abstractNumId w:val="1"/>
  </w:num>
  <w:num w:numId="2" w16cid:durableId="2017077403">
    <w:abstractNumId w:val="0"/>
  </w:num>
  <w:num w:numId="3" w16cid:durableId="92554699">
    <w:abstractNumId w:val="2"/>
  </w:num>
  <w:num w:numId="4" w16cid:durableId="46046468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KyMDE1MDM0NDUzMjJS0lEKTi0uzszPAykwNKgFAO0SLzUtAAAA"/>
  </w:docVars>
  <w:rsids>
    <w:rsidRoot w:val="00AE7A67"/>
    <w:rsid w:val="00074C3B"/>
    <w:rsid w:val="00095504"/>
    <w:rsid w:val="000B1E79"/>
    <w:rsid w:val="00194CBF"/>
    <w:rsid w:val="001969E2"/>
    <w:rsid w:val="001B16ED"/>
    <w:rsid w:val="001B283B"/>
    <w:rsid w:val="00224139"/>
    <w:rsid w:val="002A5678"/>
    <w:rsid w:val="002B144A"/>
    <w:rsid w:val="002D3BCF"/>
    <w:rsid w:val="00363A72"/>
    <w:rsid w:val="00385DA4"/>
    <w:rsid w:val="00444588"/>
    <w:rsid w:val="005A2273"/>
    <w:rsid w:val="005A63AD"/>
    <w:rsid w:val="006A317F"/>
    <w:rsid w:val="007665BC"/>
    <w:rsid w:val="00794D05"/>
    <w:rsid w:val="007E2CD4"/>
    <w:rsid w:val="00814740"/>
    <w:rsid w:val="008E7E24"/>
    <w:rsid w:val="00917157"/>
    <w:rsid w:val="0095300A"/>
    <w:rsid w:val="009E6AE7"/>
    <w:rsid w:val="00AE7A67"/>
    <w:rsid w:val="00B94BB7"/>
    <w:rsid w:val="00BB1699"/>
    <w:rsid w:val="00D03C0D"/>
    <w:rsid w:val="00D051CE"/>
    <w:rsid w:val="00D52E8F"/>
    <w:rsid w:val="00D778B3"/>
    <w:rsid w:val="00DC45B2"/>
    <w:rsid w:val="00E136AB"/>
    <w:rsid w:val="00EE65D6"/>
    <w:rsid w:val="00EF5D0A"/>
    <w:rsid w:val="00F22A8C"/>
    <w:rsid w:val="00F24B0B"/>
    <w:rsid w:val="00F2502C"/>
    <w:rsid w:val="00F9130C"/>
    <w:rsid w:val="00FB33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34C533C2"/>
  <w15:chartTrackingRefBased/>
  <w15:docId w15:val="{9EC08237-970C-4AD6-A7D9-920FE31EBA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E7A6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E7A6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7A6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E7A6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E7A6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E7A6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E7A6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E7A6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E7A6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E7A6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E7A6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7A6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E7A67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E7A6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E7A6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E7A6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E7A6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E7A6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E7A6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E7A6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E7A6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E7A6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E7A6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E7A6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E7A6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E7A6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E7A6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E7A6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E7A67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E136A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36A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653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4318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86624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8116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6521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692584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6653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8523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44807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9686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406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66260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389152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54288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4632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06900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75873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00530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395545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6317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172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431684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35671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77055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96167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255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03472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12706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27983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75238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200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792528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57190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58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8329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744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95248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595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45461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620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95310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4107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8463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261003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767452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06679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550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75541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8583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76642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630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885116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6417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68903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724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0481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0724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71978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2099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244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23885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081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53411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163017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00594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397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1189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2286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411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636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746297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26861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3753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6082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30596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3214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66252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47620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6021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6035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3133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48019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22795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9694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5401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8042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9354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396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25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Metadata/LabelInfo.xml><?xml version="1.0" encoding="utf-8"?>
<clbl:labelList xmlns:clbl="http://schemas.microsoft.com/office/2020/mipLabelMetadata">
  <clbl:label id="{da48a9ac-7937-4134-8b13-3620bf967764}" enabled="1" method="Privileged" siteId="{5a4ba6f9-f531-4f32-9467-398f19e69de4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612</Words>
  <Characters>3492</Characters>
  <Application>Microsoft Office Word</Application>
  <DocSecurity>0</DocSecurity>
  <Lines>29</Lines>
  <Paragraphs>8</Paragraphs>
  <ScaleCrop>false</ScaleCrop>
  <Company/>
  <LinksUpToDate>false</LinksUpToDate>
  <CharactersWithSpaces>4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dc:description/>
  <cp:lastModifiedBy>Zonghua Gu</cp:lastModifiedBy>
  <cp:revision>4</cp:revision>
  <cp:lastPrinted>2025-01-27T22:39:00Z</cp:lastPrinted>
  <dcterms:created xsi:type="dcterms:W3CDTF">2025-02-24T18:03:00Z</dcterms:created>
  <dcterms:modified xsi:type="dcterms:W3CDTF">2025-03-31T17:20:00Z</dcterms:modified>
</cp:coreProperties>
</file>